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
      <w:bookmarkEnd w:id="21"/>
      <w:r>
        <w:t xml:space="preserve">JetBrains AI Terms of Service</w:t>
      </w:r>
    </w:p>
    <w:p>
      <w:pPr>
        <w:pStyle w:val="FirstParagraph"/>
      </w:pPr>
      <w:r>
        <w:rPr>
          <w:b/>
        </w:rPr>
        <w:t xml:space="preserve">Version 2.1, effective as of September 30, 2025</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CERTAIN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OR A SUGGESTION FOR YOU. YOU ARE SOLELY RESPONSIBLE FOR SELECTING THE FILES WHICH YOU DECIDE TO SHARE WITH JETBRAINS AI AND FOR ANY SENSITIVE OR OTHERWISE PROTECTED INFORMATION THAT IS CONTAINED THEREIN.</w:t>
      </w:r>
    </w:p>
    <w:p>
      <w:pPr>
        <w:pStyle w:val="BodyText"/>
      </w:pPr>
      <w:r>
        <w:t xml:space="preserve">THE LARGE LANGUAGE MODELS USED BY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Product with which You are using JetBrains AI, information derived from the source code, and/or usage-related information from the User’s device submitted together with the Input or observed after receiving the Outputs.</w:t>
      </w:r>
    </w:p>
    <w:p>
      <w:pPr>
        <w:pStyle w:val="BodyText"/>
      </w:pPr>
      <w:r>
        <w:t xml:space="preserve">“</w:t>
      </w:r>
      <w:r>
        <w:rPr>
          <w:b/>
        </w:rPr>
        <w:t xml:space="preserve">Data Collection and Use Policy</w:t>
      </w:r>
      <w:r>
        <w:t xml:space="preserve">” means the Data Collection and Use Policy available at</w:t>
      </w:r>
      <w:r>
        <w:t xml:space="preserve"> </w:t>
      </w:r>
      <w:hyperlink r:id="rId26">
        <w:r>
          <w:rPr>
            <w:rStyle w:val="Hyperlink"/>
          </w:rPr>
          <w:t xml:space="preserve">https://www.jetbrains.com/help/ai/data-collection-and-use-policy.html</w:t>
        </w:r>
      </w:hyperlink>
      <w:r>
        <w:t xml:space="preserve">.</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7">
        <w:r>
          <w:rPr>
            <w:rStyle w:val="Hyperlink"/>
          </w:rPr>
          <w:t xml:space="preserve">https://www.jetbrains.com/help/ai/</w:t>
        </w:r>
      </w:hyperlink>
      <w:r>
        <w:t xml:space="preserve">, JetBrains Products-related documentation (when JetBrains AI is used with JetBrains Products),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eptable Use Policy</w:t>
      </w:r>
      <w:r>
        <w:t xml:space="preserve">” means the JetBrains Products Acceptable Use Policy available at</w:t>
      </w:r>
      <w:r>
        <w:t xml:space="preserve"> </w:t>
      </w:r>
      <w:hyperlink r:id="rId28">
        <w:r>
          <w:rPr>
            <w:rStyle w:val="Hyperlink"/>
          </w:rPr>
          <w:t xml:space="preserve">https://www.jetbrains.com/legal/docs/terms/acceptable-use-policy</w:t>
        </w:r>
      </w:hyperlink>
      <w:r>
        <w:t xml:space="preserve">.</w:t>
      </w:r>
    </w:p>
    <w:p>
      <w:pPr>
        <w:pStyle w:val="BodyText"/>
      </w:pPr>
      <w:r>
        <w:t xml:space="preserve">“</w:t>
      </w:r>
      <w:r>
        <w:rPr>
          <w:b/>
        </w:rPr>
        <w:t xml:space="preserve">JetBrains Account</w:t>
      </w:r>
      <w:r>
        <w:t xml:space="preserve">” means an account created by You at</w:t>
      </w:r>
      <w:r>
        <w:t xml:space="preserve"> </w:t>
      </w:r>
      <w:hyperlink r:id="rId29">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AI</w:t>
      </w:r>
      <w:r>
        <w:t xml:space="preserve">” means a hosted service connecting a Product to the JetBrains AI platform powered by artificial intelligence models that allows You to leverage advanced AI-based features described in the Documentation.</w:t>
      </w:r>
    </w:p>
    <w:p>
      <w:pPr>
        <w:pStyle w:val="BodyText"/>
      </w:pPr>
      <w:r>
        <w:t xml:space="preserve">“</w:t>
      </w:r>
      <w:r>
        <w:rPr>
          <w:b/>
        </w:rPr>
        <w:t xml:space="preserve">JetBrains Website</w:t>
      </w:r>
      <w:r>
        <w:t xml:space="preserve">” means the JetBrains AI product website at</w:t>
      </w:r>
      <w:r>
        <w:t xml:space="preserve"> </w:t>
      </w:r>
      <w:hyperlink r:id="rId30">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Product</w:t>
      </w:r>
      <w:r>
        <w:t xml:space="preserve">” means any product or service that You use based on a separate agreement with JetBrains or a third party, in which You use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Heading2"/>
      </w:pPr>
      <w:bookmarkStart w:id="31" w:name="subscription-rights-and-responsibilities"/>
      <w:bookmarkEnd w:id="31"/>
      <w:r>
        <w:t xml:space="preserve">3. Subscription, Rights, and Responsibilities</w:t>
      </w:r>
    </w:p>
    <w:p>
      <w:pPr>
        <w:pStyle w:val="Heading3"/>
      </w:pPr>
      <w:bookmarkStart w:id="32" w:name="a-subscription"/>
      <w:bookmarkEnd w:id="32"/>
      <w: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Products during the Subscription Period as specified in the Documentation and subject to certain limits and quota, which are described for every Subscription Plan on the JetBrains Website. We may limit Your access to JetBrains AI if You exceed the limits of Your Subscription Plan or internal limits for fair use.</w:t>
      </w:r>
    </w:p>
    <w:p>
      <w:pPr>
        <w:pStyle w:val="BodyText"/>
      </w:pPr>
      <w:r>
        <w:t xml:space="preserve">ii)</w:t>
      </w:r>
      <w:r>
        <w:t xml:space="preserve"> </w:t>
      </w:r>
      <w:r>
        <w:rPr>
          <w:i/>
        </w:rPr>
        <w:t xml:space="preserve">Automatic Renewals</w:t>
      </w:r>
      <w:r>
        <w:t xml:space="preserve"> </w:t>
      </w:r>
      <w:r>
        <w:t xml:space="preserve">– If You purchase a monthly Subscription, Subscription Period will renew automatically for an additional month, unless You opt out from the automatic renewal in Your JetBrains Account before the end of the current Subscription Period. Annual Subscriptions will renew automatically only if the automatic renewal is enabled during purchase of the Subscription or later in Your JetBrains Account. You can opt out of the automatic renewal of Your Subscription or activate it in Your JetBrains Account at any time. If You remove the payment method used for the purchase of Subscription that should be renewed, the automatic renewal will be also disabled until You decide to activate it.</w:t>
      </w:r>
    </w:p>
    <w:p>
      <w:pPr>
        <w:pStyle w:val="Heading3"/>
      </w:pPr>
      <w:bookmarkStart w:id="33" w:name="b-right-to-use-jetbrains-ai"/>
      <w:bookmarkEnd w:id="33"/>
      <w:r>
        <w:t xml:space="preserve">b) Right to use JetBrains AI</w:t>
      </w:r>
    </w:p>
    <w:p>
      <w:pPr>
        <w:pStyle w:val="FirstParagraph"/>
      </w:pPr>
      <w:r>
        <w:t xml:space="preserve">You and Affiliates authorized by You can use JetBrains AI in connection with Products as long as You comply with these Terms, the Documentation, and the limits of Your Subscription. Subject to Your compliance with these Terms and Documentation, We grantsto You during the Subscription Period a non-exclusive, revocable, conditional, worldwide right to use JetBrains AI as laid out in this section.</w:t>
      </w:r>
    </w:p>
    <w:p>
      <w:pPr>
        <w:pStyle w:val="Heading3"/>
      </w:pPr>
      <w:bookmarkStart w:id="34" w:name="c-your-responsibilities"/>
      <w:bookmarkEnd w:id="34"/>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cceptable Use Policy;</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software needed to run JetBrains AI, such as the connected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JetBrains AI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Heading3"/>
      </w:pPr>
      <w:bookmarkStart w:id="36" w:name="e-our-responsibilities"/>
      <w:bookmarkEnd w:id="36"/>
      <w: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2"/>
      </w:pPr>
      <w:bookmarkStart w:id="37" w:name="intellectual-property-rights-and-ownership"/>
      <w:bookmarkEnd w:id="37"/>
      <w:r>
        <w:t xml:space="preserve">4. Intellectual Property Rights and Ownership</w:t>
      </w:r>
    </w:p>
    <w:p>
      <w:pPr>
        <w:pStyle w:val="Heading3"/>
      </w:pPr>
      <w:bookmarkStart w:id="38" w:name="a-we-own-jetbrains-ai"/>
      <w:bookmarkEnd w:id="38"/>
      <w: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9" w:name="b-you-own-your-inputs-and-your-data"/>
      <w:bookmarkEnd w:id="39"/>
      <w:r>
        <w:t xml:space="preserve">b) You own Your Inputs and Your Data</w:t>
      </w:r>
    </w:p>
    <w:p>
      <w:pPr>
        <w:pStyle w:val="FirstParagraph"/>
      </w:pPr>
      <w:r>
        <w:t xml:space="preserve">As between You and Us and to the extent permitted by applicable law, You own the Inputs and Your Data and keep all proprietary rights, including intellectual property rights, to them. Every time You submit an Input to JetBrains AI, You confirm that You have the right to submit the Input and the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Outputs and Suggestions</w:t>
      </w:r>
    </w:p>
    <w:p>
      <w:pPr>
        <w:pStyle w:val="BodyText"/>
      </w:pPr>
      <w:r>
        <w:t xml:space="preserve">The Outputs and Suggestions generated for You will be considered Your Data, and We will not claim any right to, title to, or interest in them. You acknowledge that Outputs and Suggestions are generated as a non-exclusive response to Your work with the Products, so the same or similar Outputs or Suggestions can also be generated for other JetBrains AI customers, based on their inputs or context of their use of the Products. You also understand that the Outputs and Suggestions are sometimes a result of third-party large language models and as such can be subject to third-party rights, including open-source licenses.</w:t>
      </w:r>
    </w:p>
    <w:p>
      <w:pPr>
        <w:pStyle w:val="BodyText"/>
      </w:pPr>
      <w:r>
        <w:rPr>
          <w:b/>
        </w:rP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0">
        <w:r>
          <w:rPr>
            <w:rStyle w:val="Hyperlink"/>
          </w:rPr>
          <w:t xml:space="preserve">https://www.jetbrains.com/legal/third-party-software/</w:t>
        </w:r>
      </w:hyperlink>
      <w:r>
        <w:t xml:space="preserve">.</w:t>
      </w:r>
    </w:p>
    <w:p>
      <w:pPr>
        <w:pStyle w:val="Heading2"/>
      </w:pPr>
      <w:bookmarkStart w:id="41" w:name="access-to-your-inputs-data-and-outputs"/>
      <w:bookmarkEnd w:id="41"/>
      <w:r>
        <w:t xml:space="preserve">5. Access to Your Inputs, Data, and Outputs</w:t>
      </w:r>
    </w:p>
    <w:p>
      <w:pPr>
        <w:pStyle w:val="Heading3"/>
      </w:pPr>
      <w:bookmarkStart w:id="42" w:name="a-processing-of-your-inputs-and-data-in-jetbrains-ai"/>
      <w:bookmarkEnd w:id="42"/>
      <w:r>
        <w:t xml:space="preserve">a) Processing of Your Inputs and Data in JetBrains AI</w:t>
      </w:r>
    </w:p>
    <w:p>
      <w:pPr>
        <w:pStyle w:val="FirstParagraph"/>
      </w:pPr>
      <w:r>
        <w:t xml:space="preserve">If You use JetBrains AI, You give Us permission to process Your Inputs and Your Data shared by You for the purpose of providing You with the JetBrains AI service. JetBrains AI may also automatically select, read, and process some of Your Data in order to understand the context in which it should provide an Output or a Suggestion. With respect to features of JetBrains AI that by their nature require hosting of Your Data on Our servers (see the Documentation), You give Us permission to host, store, copy, alter, utilize, parse, and display Your Data in order to provide You with the service. More details about how We process and use Your Inputs, Data, Outputs and Suggestions are described in the Data Collection and Use Policy.</w:t>
      </w:r>
    </w:p>
    <w:p>
      <w:pPr>
        <w:pStyle w:val="Heading3"/>
      </w:pPr>
      <w:bookmarkStart w:id="43" w:name="b-access-control"/>
      <w:bookmarkEnd w:id="43"/>
      <w:r>
        <w:t xml:space="preserve">b) Access control</w:t>
      </w:r>
    </w:p>
    <w:p>
      <w:pPr>
        <w:pStyle w:val="FirstParagraph"/>
      </w:pPr>
      <w:r>
        <w:t xml:space="preserve">You give Us permission to use data related to Your use of JetBrains AI for the following purposes:</w:t>
      </w:r>
    </w:p>
    <w:p>
      <w:pPr>
        <w:pStyle w:val="BodyText"/>
      </w:pPr>
      <w:r>
        <w:t xml:space="preserve">i)</w:t>
      </w:r>
      <w:r>
        <w:t xml:space="preserve"> </w:t>
      </w:r>
      <w:r>
        <w:rPr>
          <w:i/>
        </w:rPr>
        <w:t xml:space="preserve">To improve Our products’ features based on anonymous usage data</w:t>
      </w:r>
      <w:r>
        <w:t xml:space="preserve"> </w:t>
      </w:r>
      <w:r>
        <w:t xml:space="preserve">– We have the right to analyze and use anonymized behavioral data related to Your use of JetBrains AI for usage analysis and product improvement as described in the Data Collection and Use Policy.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Heading3"/>
      </w:pPr>
      <w:bookmarkStart w:id="44" w:name="c-restriction-on-the-use-of-your-inputs-data-outputs-and-suggestions-for-the-training-of-ai-models"/>
      <w:bookmarkEnd w:id="44"/>
      <w:r>
        <w:t xml:space="preserve">c)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45" w:name="d-confidentiality"/>
      <w:bookmarkEnd w:id="45"/>
      <w:r>
        <w:t xml:space="preserve">d) Confidentiality</w:t>
      </w:r>
    </w:p>
    <w:p>
      <w:pPr>
        <w:pStyle w:val="FirstParagraph"/>
      </w:pPr>
      <w:r>
        <w:t xml:space="preserve">We agree that We will keep Your Inputs, Data, Outputs, and Suggestions confidential. We will not disclose them to any third party, We will take commercially reasonable measures to prevent any unauthorized access to them, and We will only use them to provide You with the JetBrains AI service and to exercise Our rights and comply with Our obligations under these Terms or applicable law, except as expressly permitted in these Terms or by You through JetBrains AI.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Heading3"/>
      </w:pPr>
      <w:bookmarkStart w:id="46" w:name="e-engagement-of-third-party-language-model-service-providers"/>
      <w:bookmarkEnd w:id="46"/>
      <w:r>
        <w:t xml:space="preserve">e) Engagement of third-party language model service providers</w:t>
      </w:r>
    </w:p>
    <w:p>
      <w:pPr>
        <w:pStyle w:val="FirstParagraph"/>
      </w:pPr>
      <w:r>
        <w:t xml:space="preserve">We reserve the right to use third-party language model service providers published at</w:t>
      </w:r>
      <w:r>
        <w:t xml:space="preserve"> </w:t>
      </w:r>
      <w:hyperlink r:id="rId47">
        <w:r>
          <w:rPr>
            <w:rStyle w:val="Hyperlink"/>
          </w:rPr>
          <w:t xml:space="preserve">https://www.jetbrains.com/legal/docs/terms/jetbrains-ai/service-providers/</w:t>
        </w:r>
      </w:hyperlink>
      <w:r>
        <w:t xml:space="preserve"> </w:t>
      </w:r>
      <w:r>
        <w:t xml:space="preserve">(“</w:t>
      </w:r>
      <w:r>
        <w:rPr>
          <w:b/>
        </w:rPr>
        <w:t xml:space="preserve">AI Subcontractors</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t least thirty (30) days before such engagement, We will publish the planned change on the JetBrains website referenced above, and You may choose to object to the new AI Subcontractor. If Your objections against the new AI Subcontractor are not upheld by Us, You have the right to terminate these Terms by a written notice delivered to Us before the date of such change to JetBrains’ AI Subcontractor becomes effective. In such case, these Terms will be terminated on the day preceding the date of the change, and We will provide You with a pro-rata refund for prepaid but unused JetBrains AI. We remain ultimately responsible for all Our AI Subcontractors.</w:t>
      </w:r>
    </w:p>
    <w:p>
      <w:pPr>
        <w:pStyle w:val="Heading2"/>
      </w:pPr>
      <w:bookmarkStart w:id="48" w:name="fees-and-payments"/>
      <w:bookmarkEnd w:id="48"/>
      <w:r>
        <w:t xml:space="preserve">6. Fees and Payments</w:t>
      </w:r>
    </w:p>
    <w:p>
      <w:pPr>
        <w:pStyle w:val="Heading3"/>
      </w:pPr>
      <w:bookmarkStart w:id="49" w:name="a-subscription-fees"/>
      <w:bookmarkEnd w:id="49"/>
      <w: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50" w:name="b-subscription-billing"/>
      <w:bookmarkEnd w:id="50"/>
      <w:r>
        <w:t xml:space="preserve">b) Subscription billing</w:t>
      </w:r>
    </w:p>
    <w:p>
      <w:pPr>
        <w:pStyle w:val="FirstParagraph"/>
      </w:pPr>
      <w:r>
        <w:t xml:space="preserve">At the beginning of each Subscription Period, We will charge You the fee associated with Your selected Subscription Plan.</w:t>
      </w:r>
    </w:p>
    <w:p>
      <w:pPr>
        <w:pStyle w:val="BodyText"/>
      </w:pPr>
      <w:r>
        <w:t xml:space="preserve">c)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d-payments"/>
      <w:bookmarkEnd w:id="51"/>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53" w:name="e-resolution-of-late-payments"/>
      <w:bookmarkEnd w:id="53"/>
      <w: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indemnification"/>
      <w:bookmarkEnd w:id="55"/>
      <w:r>
        <w:t xml:space="preserve">8.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 You must and must ensure that Your Users do not include or submit to the Services any Input or Data that is subject to the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Heading3"/>
      </w:pPr>
      <w:bookmarkStart w:id="73" w:name="a-these-terms-and-their-parties"/>
      <w:bookmarkEnd w:id="73"/>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cceptable Use Policy. Except as expressly mentioned, these Terms do not apply or give rights to anyone else (‘no third-party beneficiaries’).</w:t>
      </w:r>
    </w:p>
    <w:p>
      <w:pPr>
        <w:pStyle w:val="Heading3"/>
      </w:pPr>
      <w:bookmarkStart w:id="74" w:name="b-personal-data"/>
      <w:bookmarkEnd w:id="74"/>
      <w:r>
        <w:t xml:space="preserve">b)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75">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76">
        <w:r>
          <w:rPr>
            <w:rStyle w:val="Hyperlink"/>
          </w:rPr>
          <w:t xml:space="preserve">https://www.jetbrains.com/legal/docs/privacy/privacy/</w:t>
        </w:r>
      </w:hyperlink>
      <w:r>
        <w:t xml:space="preserve">.</w:t>
      </w:r>
    </w:p>
    <w:p>
      <w:pPr>
        <w:pStyle w:val="Heading3"/>
      </w:pPr>
      <w:bookmarkStart w:id="77" w:name="c-governing-law-and-disputes"/>
      <w:bookmarkEnd w:id="7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78" w:name="d-force-majeure"/>
      <w:bookmarkEnd w:id="7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9" w:name="e-severability"/>
      <w:bookmarkEnd w:id="7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0" w:name="f-interpretation"/>
      <w:bookmarkEnd w:id="8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1" w:name="g-waiver"/>
      <w:bookmarkEnd w:id="81"/>
      <w:r>
        <w:t xml:space="preserve">g) Waiver</w:t>
      </w:r>
    </w:p>
    <w:p>
      <w:pPr>
        <w:pStyle w:val="FirstParagraph"/>
      </w:pPr>
      <w:r>
        <w:t xml:space="preserve">Any waiver of Our rights under these Terms must be in writing and signed by Us.</w:t>
      </w:r>
    </w:p>
    <w:p>
      <w:pPr>
        <w:pStyle w:val="Heading3"/>
      </w:pPr>
      <w:bookmarkStart w:id="82" w:name="h-changes-to-terms"/>
      <w:bookmarkEnd w:id="82"/>
      <w:r>
        <w:t xml:space="preserve">h) Changes to Term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3" w:name="i-relationship"/>
      <w:bookmarkEnd w:id="8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4" w:name="j-contract-review"/>
      <w:bookmarkEnd w:id="8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5" w:name="k-reservation-of-rights"/>
      <w:bookmarkEnd w:id="85"/>
      <w:r>
        <w:t xml:space="preserve">k)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f403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jetbrains.com/ai" TargetMode="External" /><Relationship Type="http://schemas.openxmlformats.org/officeDocument/2006/relationships/hyperlink" Id="rId29" Target="https://account.jetbrains.com" TargetMode="External" /><Relationship Type="http://schemas.openxmlformats.org/officeDocument/2006/relationships/hyperlink" Id="rId27" Target="https://www.jetbrains.com/help/ai/" TargetMode="External" /><Relationship Type="http://schemas.openxmlformats.org/officeDocument/2006/relationships/hyperlink" Id="rId26" Target="https://www.jetbrains.com/help/ai/data-collection-and-use-poli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47" Target="https://www.jetbrains.com/legal/docs/terms/jetbrains-ai/service-providers/" TargetMode="External" /><Relationship Type="http://schemas.openxmlformats.org/officeDocument/2006/relationships/hyperlink" Id="rId75"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www.jetbrains.com/ai" TargetMode="External" /><Relationship Type="http://schemas.openxmlformats.org/officeDocument/2006/relationships/hyperlink" Id="rId29" Target="https://account.jetbrains.com" TargetMode="External" /><Relationship Type="http://schemas.openxmlformats.org/officeDocument/2006/relationships/hyperlink" Id="rId27" Target="https://www.jetbrains.com/help/ai/" TargetMode="External" /><Relationship Type="http://schemas.openxmlformats.org/officeDocument/2006/relationships/hyperlink" Id="rId26" Target="https://www.jetbrains.com/help/ai/data-collection-and-use-poli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47" Target="https://www.jetbrains.com/legal/docs/terms/jetbrains-ai/service-providers/" TargetMode="External" /><Relationship Type="http://schemas.openxmlformats.org/officeDocument/2006/relationships/hyperlink" Id="rId75"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2:21Z</dcterms:created>
  <dcterms:modified xsi:type="dcterms:W3CDTF">2025-12-24T09:42:21Z</dcterms:modified>
</cp:coreProperties>
</file>